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9DE1A2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5F1AF0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ance NLP –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2935CB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5F1AF0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Engineering, Database Management, Big Data Analytics, </w:t>
      </w:r>
      <w:r w:rsidR="00FB26BF">
        <w:rPr>
          <w:rFonts w:ascii="Calibri" w:eastAsia="Calibri" w:hAnsi="Calibri" w:cs="Calibri"/>
          <w:color w:val="000000"/>
          <w:sz w:val="20"/>
          <w:szCs w:val="20"/>
        </w:rPr>
        <w:t>Advance Algorith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3DC961F6" w:rsidR="00AC0EEE" w:rsidRPr="00C838F1" w:rsidRDefault="0045027C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CV, NLP</w:t>
      </w:r>
      <w:r w:rsidR="00AC0EEE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="00AC0EEE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="00AC0EEE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9863538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61E3A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9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1C611E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42949334" w14:textId="77777777" w:rsidR="001C611E" w:rsidRPr="006F657B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58E0000A" w14:textId="77777777" w:rsidR="001C611E" w:rsidRPr="00C838F1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utilizing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model to compress audio wav files into embeddings for model interpretation.</w:t>
      </w:r>
    </w:p>
    <w:p w14:paraId="246E6AC8" w14:textId="77777777" w:rsidR="001C611E" w:rsidRPr="00B137EB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>Trained a conditioned GAN network to generate music based on user-provided genre inputs embedded using the BERT model, aimed at producing only copyright and royalty-free music, trained on the FMA dataset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087B452" w:rsidR="0086294B" w:rsidRPr="0086294B" w:rsidRDefault="006A00A4" w:rsidP="005F1A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Pandas, Scikit-Learn, Splunk, Linux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D7575D" w14:textId="77777777" w:rsidR="00055D4F" w:rsidRDefault="00055D4F">
      <w:r>
        <w:separator/>
      </w:r>
    </w:p>
  </w:endnote>
  <w:endnote w:type="continuationSeparator" w:id="0">
    <w:p w14:paraId="2BC259CB" w14:textId="77777777" w:rsidR="00055D4F" w:rsidRDefault="00055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9E6711" w14:textId="77777777" w:rsidR="00055D4F" w:rsidRDefault="00055D4F">
      <w:r>
        <w:separator/>
      </w:r>
    </w:p>
  </w:footnote>
  <w:footnote w:type="continuationSeparator" w:id="0">
    <w:p w14:paraId="03CB85D7" w14:textId="77777777" w:rsidR="00055D4F" w:rsidRDefault="00055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4FAOIR5o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5D4F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97B51"/>
    <w:rsid w:val="001A69B1"/>
    <w:rsid w:val="001B3E31"/>
    <w:rsid w:val="001C1444"/>
    <w:rsid w:val="001C3C39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2606"/>
    <w:rsid w:val="004041A5"/>
    <w:rsid w:val="00410684"/>
    <w:rsid w:val="0041079F"/>
    <w:rsid w:val="00420E56"/>
    <w:rsid w:val="00421E17"/>
    <w:rsid w:val="0045027C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00AF"/>
    <w:rsid w:val="005D7698"/>
    <w:rsid w:val="005F15E2"/>
    <w:rsid w:val="005F1AF0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25A27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C23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4FCB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6B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rooveGenie-A-copyright-free-music-generato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arxiv.org/abs/2401.113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SE210-Fall23-Team2/AltBot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1</TotalTime>
  <Pages>1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5</cp:revision>
  <cp:lastPrinted>2023-07-09T03:23:00Z</cp:lastPrinted>
  <dcterms:created xsi:type="dcterms:W3CDTF">2021-09-13T12:00:00Z</dcterms:created>
  <dcterms:modified xsi:type="dcterms:W3CDTF">2024-06-2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